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te-level Random Intercepts for RCA Bleaching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dom Intercep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y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pucc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al Casc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al Grot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lf 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rry's Bom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on Bom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etty Fl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Res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by's L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earch 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 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 Wed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8:56:11Z</dcterms:created>
  <dcterms:modified xsi:type="dcterms:W3CDTF">2025-05-21T08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